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6D652" w14:textId="77777777" w:rsidR="008E65F3" w:rsidRDefault="002E2B19">
      <w:pPr>
        <w:jc w:val="center"/>
        <w:rPr>
          <w:rFonts w:ascii="黑体" w:eastAsia="黑体" w:hAnsi="Times"/>
          <w:sz w:val="30"/>
          <w:szCs w:val="30"/>
        </w:rPr>
      </w:pPr>
      <w:r>
        <w:rPr>
          <w:rFonts w:ascii="黑体" w:eastAsia="黑体" w:hAnsi="Times" w:hint="eastAsia"/>
          <w:sz w:val="30"/>
          <w:szCs w:val="30"/>
        </w:rPr>
        <w:t>山东大学</w:t>
      </w:r>
      <w:r>
        <w:rPr>
          <w:rFonts w:ascii="黑体" w:eastAsia="黑体" w:hAnsi="Times" w:hint="eastAsia"/>
          <w:sz w:val="30"/>
          <w:szCs w:val="30"/>
          <w:u w:val="single"/>
        </w:rPr>
        <w:t>网络空间</w:t>
      </w:r>
      <w:r>
        <w:rPr>
          <w:rFonts w:ascii="黑体" w:eastAsia="黑体" w:hAnsi="Times"/>
          <w:sz w:val="30"/>
          <w:szCs w:val="30"/>
          <w:u w:val="single"/>
        </w:rPr>
        <w:t>安全</w:t>
      </w:r>
      <w:r>
        <w:rPr>
          <w:rFonts w:ascii="黑体" w:eastAsia="黑体" w:hAnsi="Times" w:hint="eastAsia"/>
          <w:sz w:val="30"/>
          <w:szCs w:val="30"/>
        </w:rPr>
        <w:t>学院</w:t>
      </w:r>
    </w:p>
    <w:p w14:paraId="4808F4E2" w14:textId="293839F5" w:rsidR="008E65F3" w:rsidRDefault="00DE2E39">
      <w:pPr>
        <w:jc w:val="center"/>
        <w:rPr>
          <w:rFonts w:ascii="黑体" w:eastAsia="黑体" w:hAnsi="Times"/>
          <w:sz w:val="30"/>
          <w:szCs w:val="30"/>
        </w:rPr>
      </w:pPr>
      <w:r>
        <w:rPr>
          <w:rFonts w:ascii="黑体" w:eastAsia="黑体" w:hAnsi="Times"/>
          <w:sz w:val="30"/>
          <w:szCs w:val="30"/>
          <w:u w:val="single"/>
        </w:rPr>
        <w:t xml:space="preserve">  P</w:t>
      </w:r>
      <w:r>
        <w:rPr>
          <w:rFonts w:ascii="黑体" w:eastAsia="黑体" w:hAnsi="Times" w:hint="eastAsia"/>
          <w:sz w:val="30"/>
          <w:szCs w:val="30"/>
          <w:u w:val="single"/>
        </w:rPr>
        <w:t xml:space="preserve">ython高级程序设计 </w:t>
      </w:r>
      <w:r>
        <w:rPr>
          <w:rFonts w:ascii="黑体" w:eastAsia="黑体" w:hAnsi="Times"/>
          <w:sz w:val="30"/>
          <w:szCs w:val="30"/>
          <w:u w:val="single"/>
        </w:rPr>
        <w:t xml:space="preserve">  </w:t>
      </w:r>
      <w:r w:rsidR="002E2B19">
        <w:rPr>
          <w:rFonts w:ascii="黑体" w:eastAsia="黑体" w:hAnsi="Times" w:hint="eastAsia"/>
          <w:sz w:val="30"/>
          <w:szCs w:val="30"/>
        </w:rPr>
        <w:t>课程实验报告</w:t>
      </w:r>
    </w:p>
    <w:p w14:paraId="1AA76DED" w14:textId="77777777" w:rsidR="008E65F3" w:rsidRDefault="002E2B19">
      <w:pPr>
        <w:rPr>
          <w:rFonts w:ascii="Times" w:hAnsi="Times"/>
          <w:sz w:val="24"/>
          <w:szCs w:val="20"/>
        </w:rPr>
      </w:pPr>
      <w:r>
        <w:rPr>
          <w:rFonts w:ascii="Times" w:hAnsi="Times"/>
          <w:sz w:val="24"/>
          <w:szCs w:val="20"/>
        </w:rPr>
        <w:t> 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5"/>
        <w:gridCol w:w="1358"/>
        <w:gridCol w:w="1114"/>
        <w:gridCol w:w="3663"/>
      </w:tblGrid>
      <w:tr w:rsidR="00071EBF" w14:paraId="7E5E3E02" w14:textId="77777777">
        <w:trPr>
          <w:trHeight w:val="318"/>
        </w:trPr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0DF30" w14:textId="0A5EF306" w:rsidR="00071EBF" w:rsidRDefault="00071EBF" w:rsidP="00071EB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学号：</w:t>
            </w:r>
            <w:r>
              <w:rPr>
                <w:rFonts w:ascii="黑体" w:eastAsia="黑体" w:hAnsi="Times"/>
                <w:sz w:val="24"/>
                <w:szCs w:val="20"/>
              </w:rPr>
              <w:t>202100460065</w:t>
            </w:r>
          </w:p>
        </w:tc>
        <w:tc>
          <w:tcPr>
            <w:tcW w:w="2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EEFDC" w14:textId="00080FF7" w:rsidR="00071EBF" w:rsidRDefault="00071EBF" w:rsidP="00071EB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姓名：李昕</w:t>
            </w: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7FF9" w14:textId="06399601" w:rsidR="00071EBF" w:rsidRDefault="00071EBF" w:rsidP="00071EB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班级：密码 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21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二班</w:t>
            </w:r>
          </w:p>
        </w:tc>
      </w:tr>
      <w:tr w:rsidR="00071EBF" w14:paraId="77FA7038" w14:textId="77777777">
        <w:trPr>
          <w:trHeight w:val="318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DDFAC" w14:textId="5B97F29C" w:rsidR="00071EBF" w:rsidRDefault="00071EBF" w:rsidP="00071EB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题目：</w:t>
            </w:r>
            <w:r w:rsidR="00DE2E39" w:rsidRPr="00DE2E39">
              <w:rPr>
                <w:rFonts w:ascii="黑体" w:eastAsia="黑体" w:hAnsi="Times" w:hint="eastAsia"/>
                <w:sz w:val="24"/>
                <w:szCs w:val="20"/>
              </w:rPr>
              <w:t>熟悉</w:t>
            </w:r>
            <w:r w:rsidR="00DE2E39" w:rsidRPr="00DE2E39">
              <w:rPr>
                <w:rFonts w:ascii="黑体" w:eastAsia="黑体" w:hAnsi="Times"/>
                <w:sz w:val="24"/>
                <w:szCs w:val="20"/>
              </w:rPr>
              <w:t>Python开发环境</w:t>
            </w:r>
            <w:r w:rsidR="00DE2E39" w:rsidRPr="00DE2E39">
              <w:rPr>
                <w:rFonts w:ascii="黑体" w:eastAsia="黑体" w:hAnsi="Times" w:hint="eastAsia"/>
                <w:sz w:val="24"/>
                <w:szCs w:val="20"/>
              </w:rPr>
              <w:t>、</w:t>
            </w:r>
            <w:r w:rsidR="00DE2E39" w:rsidRPr="00DE2E39">
              <w:rPr>
                <w:rFonts w:ascii="黑体" w:eastAsia="黑体" w:hAnsi="Times"/>
                <w:sz w:val="24"/>
                <w:szCs w:val="20"/>
              </w:rPr>
              <w:t>运算符、内置函数</w:t>
            </w:r>
            <w:r w:rsidR="00DE2E39" w:rsidRPr="00DE2E39">
              <w:rPr>
                <w:rFonts w:ascii="黑体" w:eastAsia="黑体" w:hAnsi="Times" w:hint="eastAsia"/>
                <w:sz w:val="24"/>
                <w:szCs w:val="20"/>
              </w:rPr>
              <w:t>以及</w:t>
            </w:r>
            <w:r w:rsidR="00DE2E39" w:rsidRPr="00DE2E39">
              <w:rPr>
                <w:rFonts w:ascii="黑体" w:eastAsia="黑体" w:hAnsi="Times"/>
                <w:sz w:val="24"/>
                <w:szCs w:val="20"/>
              </w:rPr>
              <w:t>Python序列应用</w:t>
            </w:r>
          </w:p>
        </w:tc>
      </w:tr>
      <w:tr w:rsidR="008E65F3" w14:paraId="37814605" w14:textId="77777777">
        <w:trPr>
          <w:trHeight w:val="318"/>
        </w:trPr>
        <w:tc>
          <w:tcPr>
            <w:tcW w:w="3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01106" w14:textId="77777777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学时：2</w:t>
            </w:r>
          </w:p>
        </w:tc>
        <w:tc>
          <w:tcPr>
            <w:tcW w:w="4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0226" w14:textId="6C1EC168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日期：20</w:t>
            </w:r>
            <w:r w:rsidR="00071EBF">
              <w:rPr>
                <w:rFonts w:ascii="黑体" w:eastAsia="黑体" w:hAnsi="Times"/>
                <w:sz w:val="24"/>
                <w:szCs w:val="20"/>
              </w:rPr>
              <w:t>22</w:t>
            </w: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DE2E39">
              <w:rPr>
                <w:rFonts w:ascii="黑体" w:eastAsia="黑体" w:hAnsi="Times"/>
                <w:sz w:val="24"/>
                <w:szCs w:val="20"/>
              </w:rPr>
              <w:t>9</w:t>
            </w: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DE2E39">
              <w:rPr>
                <w:rFonts w:ascii="黑体" w:eastAsia="黑体" w:hAnsi="Times"/>
                <w:sz w:val="24"/>
                <w:szCs w:val="20"/>
              </w:rPr>
              <w:t>27</w:t>
            </w:r>
          </w:p>
        </w:tc>
      </w:tr>
      <w:tr w:rsidR="008E65F3" w14:paraId="1D9910FD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A1DE1" w14:textId="1E2E4F8D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目的：</w:t>
            </w:r>
            <w:r w:rsidR="00DE2E39" w:rsidRPr="00DE2E39">
              <w:rPr>
                <w:rFonts w:ascii="黑体" w:eastAsia="黑体" w:hAnsi="Times"/>
                <w:sz w:val="24"/>
                <w:szCs w:val="20"/>
              </w:rPr>
              <w:t>熟悉开发环境的基本操作</w:t>
            </w:r>
            <w:r w:rsidR="00DE2E39" w:rsidRPr="00DE2E39">
              <w:rPr>
                <w:rFonts w:ascii="黑体" w:eastAsia="黑体" w:hAnsi="Times" w:hint="eastAsia"/>
                <w:sz w:val="24"/>
                <w:szCs w:val="20"/>
              </w:rPr>
              <w:t>、熟练运用</w:t>
            </w:r>
            <w:r w:rsidR="00DE2E39" w:rsidRPr="00DE2E39">
              <w:rPr>
                <w:rFonts w:ascii="黑体" w:eastAsia="黑体" w:hAnsi="Times"/>
                <w:sz w:val="24"/>
                <w:szCs w:val="20"/>
              </w:rPr>
              <w:t>Python 运算符</w:t>
            </w:r>
            <w:r w:rsidR="00DE2E39" w:rsidRPr="00DE2E39">
              <w:rPr>
                <w:rFonts w:ascii="黑体" w:eastAsia="黑体" w:hAnsi="Times" w:hint="eastAsia"/>
                <w:sz w:val="24"/>
                <w:szCs w:val="20"/>
              </w:rPr>
              <w:t>和内置函数，</w:t>
            </w:r>
            <w:r w:rsidR="00DE2E39" w:rsidRPr="00DE2E39">
              <w:rPr>
                <w:rFonts w:ascii="黑体" w:eastAsia="黑体" w:hAnsi="Times"/>
                <w:sz w:val="24"/>
                <w:szCs w:val="20"/>
              </w:rPr>
              <w:t>熟悉Python列表、元组、字典、集合</w:t>
            </w:r>
            <w:r w:rsidR="00DE2E39" w:rsidRPr="00DE2E39">
              <w:rPr>
                <w:rFonts w:ascii="黑体" w:eastAsia="黑体" w:hAnsi="Times" w:hint="eastAsia"/>
                <w:sz w:val="24"/>
                <w:szCs w:val="20"/>
              </w:rPr>
              <w:t>的相关操作</w:t>
            </w:r>
            <w:r w:rsidR="006E5F61">
              <w:rPr>
                <w:rFonts w:ascii="黑体" w:eastAsia="黑体" w:hAnsi="Times" w:hint="eastAsia"/>
                <w:sz w:val="24"/>
                <w:szCs w:val="20"/>
              </w:rPr>
              <w:t>，</w:t>
            </w:r>
            <w:r w:rsidR="006E5F61" w:rsidRPr="006E5F61">
              <w:rPr>
                <w:rFonts w:ascii="黑体" w:eastAsia="黑体" w:hAnsi="Times" w:hint="eastAsia"/>
                <w:sz w:val="24"/>
                <w:szCs w:val="20"/>
              </w:rPr>
              <w:t>配置和熟悉实验平台，完成实验环境及实验工具的熟悉。编写代码，完成对Python列表、元组、字典、集合的相关操作功能的验证</w:t>
            </w:r>
            <w:r w:rsidR="006E5F61">
              <w:rPr>
                <w:rFonts w:ascii="黑体" w:eastAsia="黑体" w:hAnsi="Times" w:hint="eastAsia"/>
                <w:sz w:val="24"/>
                <w:szCs w:val="20"/>
              </w:rPr>
              <w:t>。</w:t>
            </w:r>
          </w:p>
        </w:tc>
      </w:tr>
      <w:tr w:rsidR="007568D5" w14:paraId="2514CBFF" w14:textId="77777777">
        <w:trPr>
          <w:trHeight w:val="47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D814" w14:textId="77777777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硬件环境：</w:t>
            </w:r>
          </w:p>
          <w:p w14:paraId="40994484" w14:textId="77777777" w:rsidR="007568D5" w:rsidRPr="00720C63" w:rsidRDefault="007568D5" w:rsidP="007568D5">
            <w:pPr>
              <w:widowControl/>
              <w:shd w:val="clear" w:color="auto" w:fill="F9F9F9"/>
              <w:jc w:val="left"/>
              <w:rPr>
                <w:rFonts w:ascii="黑体" w:eastAsia="黑体" w:hAnsi="Times"/>
                <w:sz w:val="24"/>
                <w:szCs w:val="20"/>
              </w:rPr>
            </w:pPr>
            <w:r w:rsidRPr="00720C63">
              <w:rPr>
                <w:rFonts w:ascii="黑体" w:eastAsia="黑体" w:hAnsi="Times" w:hint="eastAsia"/>
                <w:sz w:val="24"/>
                <w:szCs w:val="20"/>
              </w:rPr>
              <w:t>AMD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Ryzen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7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5800H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with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Radeon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Graphics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   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3.20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GHz</w:t>
            </w:r>
          </w:p>
          <w:p w14:paraId="52E66035" w14:textId="77777777" w:rsidR="007568D5" w:rsidRPr="00720C63" w:rsidRDefault="007568D5" w:rsidP="007568D5">
            <w:pPr>
              <w:widowControl/>
              <w:shd w:val="clear" w:color="auto" w:fill="F9F9F9"/>
              <w:jc w:val="left"/>
              <w:rPr>
                <w:rFonts w:ascii="黑体" w:eastAsia="黑体" w:hAnsi="Times"/>
                <w:sz w:val="24"/>
                <w:szCs w:val="20"/>
              </w:rPr>
            </w:pPr>
            <w:r w:rsidRPr="00720C63">
              <w:rPr>
                <w:rFonts w:ascii="黑体" w:eastAsia="黑体" w:hAnsi="Times" w:hint="eastAsia"/>
                <w:sz w:val="24"/>
                <w:szCs w:val="20"/>
              </w:rPr>
              <w:t>机带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RAM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16.0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GB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(13.9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GB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可用)</w:t>
            </w:r>
          </w:p>
          <w:p w14:paraId="1018DE4C" w14:textId="77777777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</w:p>
        </w:tc>
      </w:tr>
      <w:tr w:rsidR="007568D5" w14:paraId="04512807" w14:textId="77777777">
        <w:trPr>
          <w:trHeight w:val="44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5AC70" w14:textId="77777777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软件环境：</w:t>
            </w:r>
          </w:p>
          <w:p w14:paraId="53B54710" w14:textId="5E0AE665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操作系统：win</w:t>
            </w:r>
            <w:r w:rsidR="006D18F5">
              <w:rPr>
                <w:rFonts w:ascii="黑体" w:eastAsia="黑体" w:hAnsi="Times" w:hint="eastAsia"/>
                <w:sz w:val="24"/>
                <w:szCs w:val="20"/>
              </w:rPr>
              <w:t>dows</w:t>
            </w:r>
            <w:r w:rsidR="006D18F5">
              <w:rPr>
                <w:rFonts w:ascii="黑体" w:eastAsia="黑体" w:hAnsi="Times"/>
                <w:sz w:val="24"/>
                <w:szCs w:val="20"/>
              </w:rPr>
              <w:t xml:space="preserve">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1</w:t>
            </w:r>
            <w:r>
              <w:rPr>
                <w:rFonts w:ascii="黑体" w:eastAsia="黑体" w:hAnsi="Times"/>
                <w:sz w:val="24"/>
                <w:szCs w:val="20"/>
              </w:rPr>
              <w:t>1</w:t>
            </w:r>
          </w:p>
          <w:p w14:paraId="6C740CBF" w14:textId="7C68779F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编译器：</w:t>
            </w:r>
            <w:r w:rsidR="00F818FF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r w:rsidR="00F818FF">
              <w:rPr>
                <w:rFonts w:ascii="黑体" w:eastAsia="黑体" w:hAnsi="Times"/>
                <w:sz w:val="24"/>
                <w:szCs w:val="20"/>
              </w:rPr>
              <w:t>DLE</w:t>
            </w:r>
          </w:p>
          <w:p w14:paraId="4EE00CA0" w14:textId="77777777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</w:p>
        </w:tc>
      </w:tr>
      <w:tr w:rsidR="008E65F3" w14:paraId="715E2DEE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9361D" w14:textId="77777777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步骤与内容：</w:t>
            </w:r>
            <w:r>
              <w:rPr>
                <w:rFonts w:ascii="黑体" w:eastAsia="黑体" w:hAnsi="Times"/>
                <w:sz w:val="24"/>
                <w:szCs w:val="20"/>
              </w:rPr>
              <w:t> </w:t>
            </w:r>
          </w:p>
          <w:p w14:paraId="1D1DB866" w14:textId="279FC126" w:rsidR="008E65F3" w:rsidRPr="00A43F17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 w:rsidRPr="00A43F17">
              <w:rPr>
                <w:rFonts w:ascii="黑体" w:eastAsia="黑体" w:hAnsi="Times" w:hint="eastAsia"/>
                <w:sz w:val="24"/>
                <w:szCs w:val="20"/>
              </w:rPr>
              <w:t>本次实验的实现可以分为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八</w:t>
            </w:r>
            <w:r w:rsidRPr="00A43F17">
              <w:rPr>
                <w:rFonts w:ascii="黑体" w:eastAsia="黑体" w:hAnsi="Times" w:hint="eastAsia"/>
                <w:sz w:val="24"/>
                <w:szCs w:val="20"/>
              </w:rPr>
              <w:t>个问题：</w:t>
            </w:r>
          </w:p>
          <w:p w14:paraId="6F658A32" w14:textId="4733D424" w:rsidR="00DE2E39" w:rsidRPr="00A43F17" w:rsidRDefault="00A43F17" w:rsidP="00DE2E39">
            <w:pPr>
              <w:pStyle w:val="a7"/>
              <w:numPr>
                <w:ilvl w:val="0"/>
                <w:numId w:val="6"/>
              </w:numPr>
              <w:ind w:firstLineChars="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若未安装Python则安装Python；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掌握Python代码交互式运行方式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掌握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Python基本输入输出函数或语句的用法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了解Python代码编写规范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熟悉Python标准库和扩展库的导入和使用方式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</w:t>
            </w:r>
          </w:p>
          <w:p w14:paraId="25738B17" w14:textId="2A5E525B" w:rsidR="00DE2E39" w:rsidRPr="00A43F17" w:rsidRDefault="00A43F17" w:rsidP="00DE2E39">
            <w:pPr>
              <w:pStyle w:val="a7"/>
              <w:numPr>
                <w:ilvl w:val="0"/>
                <w:numId w:val="6"/>
              </w:numPr>
              <w:ind w:firstLineChars="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编写程序，输入任意大的自然数，输出各位数字之和；</w:t>
            </w:r>
          </w:p>
          <w:p w14:paraId="5CABAC9F" w14:textId="7F8A2866" w:rsidR="00DE2E39" w:rsidRPr="00A43F17" w:rsidRDefault="00A43F17" w:rsidP="00DE2E39">
            <w:pPr>
              <w:pStyle w:val="a7"/>
              <w:numPr>
                <w:ilvl w:val="0"/>
                <w:numId w:val="6"/>
              </w:numPr>
              <w:ind w:firstLineChars="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编写程序，输入两个集合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setA 和setB，分别输出它们的交集、并集和差集setA-setB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</w:t>
            </w:r>
          </w:p>
          <w:p w14:paraId="41D03DBE" w14:textId="723CCBDC" w:rsidR="00DE2E39" w:rsidRPr="00A43F17" w:rsidRDefault="00A43F17" w:rsidP="00DE2E39">
            <w:pPr>
              <w:pStyle w:val="a7"/>
              <w:numPr>
                <w:ilvl w:val="0"/>
                <w:numId w:val="6"/>
              </w:numPr>
              <w:ind w:firstLineChars="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编写程序，输入一个自然数，输出它的二进制、八进制、十六进制表示形式</w:t>
            </w:r>
          </w:p>
          <w:p w14:paraId="6CDD70D8" w14:textId="2165AC09" w:rsidR="00DE2E39" w:rsidRPr="00A43F17" w:rsidRDefault="00A43F17" w:rsidP="00DE2E39">
            <w:pPr>
              <w:pStyle w:val="a7"/>
              <w:numPr>
                <w:ilvl w:val="0"/>
                <w:numId w:val="6"/>
              </w:numPr>
              <w:ind w:firstLineChars="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熟悉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Python列表元素增加、删除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+、*运算符对列表、元组对象的作用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Python列表中间位置插入和删除元素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运用成员测试运算符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in在遍历序列元素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；序列解包；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列表排序方法sort()和内置排序函数sorted()的用法；字典对象的get()方法</w:t>
            </w:r>
          </w:p>
          <w:p w14:paraId="063F11F9" w14:textId="5485AB83" w:rsidR="00DE2E39" w:rsidRPr="00A43F17" w:rsidRDefault="00A43F17" w:rsidP="00DE2E39">
            <w:pPr>
              <w:pStyle w:val="a7"/>
              <w:numPr>
                <w:ilvl w:val="0"/>
                <w:numId w:val="6"/>
              </w:numPr>
              <w:ind w:firstLineChars="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编写程序。构造一个列表，元素为1000以内的所有素数</w:t>
            </w:r>
          </w:p>
          <w:p w14:paraId="4B9CFBF4" w14:textId="27119D0E" w:rsidR="00DE2E39" w:rsidRPr="00A43F17" w:rsidRDefault="00A43F17" w:rsidP="00DE2E39">
            <w:pPr>
              <w:pStyle w:val="a7"/>
              <w:numPr>
                <w:ilvl w:val="0"/>
                <w:numId w:val="6"/>
              </w:numPr>
              <w:ind w:firstLineChars="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编写代码。生成随机密码并验证其是否为强密码，若字符串中同时包含英文字母大小写、数字和标点符号则认为是强密码。</w:t>
            </w:r>
          </w:p>
          <w:p w14:paraId="30716529" w14:textId="69C2DB1B" w:rsidR="00DE2E39" w:rsidRPr="00A43F17" w:rsidRDefault="00A43F17" w:rsidP="00DE2E39">
            <w:pPr>
              <w:pStyle w:val="a7"/>
              <w:numPr>
                <w:ilvl w:val="0"/>
                <w:numId w:val="6"/>
              </w:numPr>
              <w:ind w:firstLineChars="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>编写程序。根据下图生成一个字典，包括演员名字、饰演角色、配音演员。然后打印出刘昊然扮演的角色是谁。创建一个备份字典。假如江疏影有事情不能参加本次拍摄，请在演员表中去除他的信息。然后更替为张静初。增加新的角色，如下图所示</w:t>
            </w:r>
            <w:r w:rsidR="00DE2E39" w:rsidRPr="00A43F17">
              <w:rPr>
                <w:rFonts w:ascii="黑体" w:eastAsia="黑体" w:hAnsi="Times"/>
                <w:sz w:val="24"/>
                <w:szCs w:val="20"/>
              </w:rPr>
              <w:t>.</w:t>
            </w:r>
            <w:r w:rsidR="00DE2E39" w:rsidRPr="00A43F17">
              <w:rPr>
                <w:rFonts w:ascii="黑体" w:eastAsia="黑体" w:hAnsi="Times" w:hint="eastAsia"/>
                <w:sz w:val="24"/>
                <w:szCs w:val="20"/>
              </w:rPr>
              <w:t xml:space="preserve"> 打印出备份字典中的所有演员及其角色，并统计有多少个角色。</w:t>
            </w:r>
          </w:p>
          <w:p w14:paraId="5774D6FE" w14:textId="09429211" w:rsidR="008E65F3" w:rsidRPr="00DE2E39" w:rsidRDefault="008E65F3" w:rsidP="00DE2E39">
            <w:pPr>
              <w:pStyle w:val="a7"/>
              <w:ind w:left="360" w:firstLineChars="0" w:firstLine="0"/>
              <w:jc w:val="left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D5BE603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【输出任意大自然数各位数字之和】</w:t>
            </w:r>
          </w:p>
          <w:p w14:paraId="6993AFD8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lastRenderedPageBreak/>
              <w:t xml:space="preserve"> 可以它分成多个子问题：</w:t>
            </w:r>
          </w:p>
          <w:p w14:paraId="61CDD87E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1.用input读取键盘输入的任意大自然数</w:t>
            </w:r>
          </w:p>
          <w:p w14:paraId="30F7509C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2.自定义求各位数字之和的函数，返回值用print打印</w:t>
            </w:r>
          </w:p>
          <w:p w14:paraId="1ADC4DA9" w14:textId="77777777" w:rsidR="00EF7539" w:rsidRDefault="00EF7539" w:rsidP="00EF7539">
            <w:pPr>
              <w:ind w:left="360" w:hangingChars="150" w:hanging="360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3.运用求模运算将该数值的各个位数从低位开始逐位相加，并将最后的值return返回</w:t>
            </w:r>
          </w:p>
          <w:p w14:paraId="109C0FD5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2E522BEE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F7539">
              <w:rPr>
                <w:rFonts w:ascii="Consolas" w:hAnsi="Consolas" w:cs="宋体"/>
                <w:color w:val="4078F2"/>
                <w:kern w:val="0"/>
              </w:rPr>
              <w:t>sum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(a):  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求任意大自然数的每位的和</w:t>
            </w:r>
          </w:p>
          <w:p w14:paraId="216C179D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b=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0</w:t>
            </w:r>
          </w:p>
          <w:p w14:paraId="4AD2A6D2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while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(a/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10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&gt;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0E569664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b=b+a % 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10</w:t>
            </w:r>
          </w:p>
          <w:p w14:paraId="2AD43479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a=a//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10</w:t>
            </w:r>
          </w:p>
          <w:p w14:paraId="29EDDE00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A626A4"/>
                <w:kern w:val="0"/>
              </w:rPr>
              <w:t>retur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b</w:t>
            </w:r>
          </w:p>
          <w:p w14:paraId="256A69E3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a=input(</w:t>
            </w:r>
            <w:r w:rsidRPr="00EF7539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EF7539">
              <w:rPr>
                <w:rFonts w:ascii="Consolas" w:hAnsi="Consolas" w:cs="宋体"/>
                <w:color w:val="50A14F"/>
                <w:kern w:val="0"/>
              </w:rPr>
              <w:t>请输入一个任意大的自然数</w:t>
            </w:r>
            <w:r w:rsidRPr="00EF7539">
              <w:rPr>
                <w:rFonts w:ascii="Consolas" w:hAnsi="Consolas" w:cs="宋体"/>
                <w:color w:val="50A14F"/>
                <w:kern w:val="0"/>
              </w:rPr>
              <w:t>:"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7E6CF2AB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a=int(a)</w:t>
            </w:r>
          </w:p>
          <w:p w14:paraId="34A675B8" w14:textId="77777777" w:rsidR="00EF7539" w:rsidRPr="00EF7539" w:rsidRDefault="00EF7539" w:rsidP="00EF7539">
            <w:pPr>
              <w:widowControl/>
              <w:numPr>
                <w:ilvl w:val="0"/>
                <w:numId w:val="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print(sum(a))</w:t>
            </w:r>
          </w:p>
          <w:p w14:paraId="4CECCDD3" w14:textId="43ED805D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33A0F89C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416E5429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运行结果：</w:t>
            </w:r>
          </w:p>
          <w:p w14:paraId="409F7A6B" w14:textId="77777777" w:rsidR="00EF7539" w:rsidRDefault="00EF7539" w:rsidP="00EF7539">
            <w:pPr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noProof/>
                <w:sz w:val="24"/>
                <w:szCs w:val="20"/>
              </w:rPr>
              <w:drawing>
                <wp:inline distT="0" distB="0" distL="0" distR="0" wp14:anchorId="3FA25616" wp14:editId="51CD6195">
                  <wp:extent cx="3132091" cy="381033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2091" cy="381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282653" w14:textId="77777777" w:rsidR="00EF7539" w:rsidRPr="008749AD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5A4AE2C3" w14:textId="292F505C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【输出两个集合的交集、并集和差集】</w:t>
            </w:r>
          </w:p>
          <w:p w14:paraId="05EA4C3A" w14:textId="61753B9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有两种方法可以解决</w:t>
            </w:r>
            <w:r w:rsidR="00F34542">
              <w:rPr>
                <w:rFonts w:ascii="黑体" w:eastAsia="黑体" w:hAnsi="Times" w:hint="eastAsia"/>
                <w:sz w:val="24"/>
                <w:szCs w:val="20"/>
              </w:rPr>
              <w:t>集合</w:t>
            </w:r>
            <w:r>
              <w:rPr>
                <w:rFonts w:ascii="黑体" w:eastAsia="黑体" w:hAnsi="Times" w:hint="eastAsia"/>
                <w:sz w:val="24"/>
                <w:szCs w:val="20"/>
              </w:rPr>
              <w:t>问题：</w:t>
            </w:r>
          </w:p>
          <w:p w14:paraId="087B0A71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法一：</w:t>
            </w:r>
          </w:p>
          <w:p w14:paraId="734C3B75" w14:textId="20A0B4CD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sz w:val="24"/>
                <w:szCs w:val="20"/>
              </w:rPr>
              <w:t>P</w:t>
            </w:r>
            <w:r>
              <w:rPr>
                <w:rFonts w:ascii="黑体" w:eastAsia="黑体" w:hAnsi="Times" w:hint="eastAsia"/>
                <w:sz w:val="24"/>
                <w:szCs w:val="20"/>
              </w:rPr>
              <w:t>ython集合内置支持交集、并集、差集运算</w:t>
            </w:r>
          </w:p>
          <w:p w14:paraId="4E91F05D" w14:textId="1D6AD133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552529E4" w14:textId="77777777" w:rsidR="00EF7539" w:rsidRPr="00EF7539" w:rsidRDefault="00EF7539" w:rsidP="00EF7539">
            <w:pPr>
              <w:widowControl/>
              <w:numPr>
                <w:ilvl w:val="0"/>
                <w:numId w:val="8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b={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6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8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9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0DC502C6" w14:textId="77777777" w:rsidR="00EF7539" w:rsidRPr="00EF7539" w:rsidRDefault="00EF7539" w:rsidP="00EF7539">
            <w:pPr>
              <w:widowControl/>
              <w:numPr>
                <w:ilvl w:val="0"/>
                <w:numId w:val="8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c={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4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6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7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9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10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F7539">
              <w:rPr>
                <w:rFonts w:ascii="Consolas" w:hAnsi="Consolas" w:cs="宋体"/>
                <w:color w:val="986801"/>
                <w:kern w:val="0"/>
              </w:rPr>
              <w:t>15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5A080B78" w14:textId="77777777" w:rsidR="00EF7539" w:rsidRPr="00EF7539" w:rsidRDefault="00EF7539" w:rsidP="00EF7539">
            <w:pPr>
              <w:widowControl/>
              <w:numPr>
                <w:ilvl w:val="0"/>
                <w:numId w:val="8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print(b &amp; c) 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交集</w:t>
            </w:r>
          </w:p>
          <w:p w14:paraId="01ACD483" w14:textId="77777777" w:rsidR="00EF7539" w:rsidRPr="00EF7539" w:rsidRDefault="00EF7539" w:rsidP="00EF7539">
            <w:pPr>
              <w:widowControl/>
              <w:numPr>
                <w:ilvl w:val="0"/>
                <w:numId w:val="8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print(b | c) 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并集</w:t>
            </w:r>
          </w:p>
          <w:p w14:paraId="5E6157DD" w14:textId="77777777" w:rsidR="00EF7539" w:rsidRPr="00EF7539" w:rsidRDefault="00EF7539" w:rsidP="00EF7539">
            <w:pPr>
              <w:widowControl/>
              <w:numPr>
                <w:ilvl w:val="0"/>
                <w:numId w:val="8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print(b.difference(c)) 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差集</w:t>
            </w:r>
          </w:p>
          <w:p w14:paraId="25E8569D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771B6694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法二：</w:t>
            </w:r>
          </w:p>
          <w:p w14:paraId="713B3838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.交集：用set函数定义一个新的空集合k，将同时存在于两个集合中的元素使用add方法添加到k集合中，完成后将k作为返回值返回；</w:t>
            </w:r>
          </w:p>
          <w:p w14:paraId="07E8B150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2.并集：定义一个新的空集合k，将存在于两个集合中的元素不重复的使用add方法添加到k集合中，完成后将k作为返回值返回；</w:t>
            </w:r>
          </w:p>
          <w:p w14:paraId="04E6EC02" w14:textId="77777777" w:rsidR="00EF7539" w:rsidRPr="0065607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3.差集：定义一个新的空集合k，将存在于A中但不存在于B中的元素使用add方法添加到k集合中，完成后将k作为返回值返回</w:t>
            </w:r>
          </w:p>
          <w:p w14:paraId="29F8C712" w14:textId="07B90365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64D32324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F7539">
              <w:rPr>
                <w:rFonts w:ascii="Consolas" w:hAnsi="Consolas" w:cs="宋体"/>
                <w:color w:val="4078F2"/>
                <w:kern w:val="0"/>
              </w:rPr>
              <w:t>AjiaoB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(b,c):  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交集</w:t>
            </w:r>
          </w:p>
          <w:p w14:paraId="12F81205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k=set()</w:t>
            </w:r>
          </w:p>
          <w:p w14:paraId="51D7F98C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b:</w:t>
            </w:r>
          </w:p>
          <w:p w14:paraId="658D3E62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c:</w:t>
            </w:r>
          </w:p>
          <w:p w14:paraId="769F1D39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lastRenderedPageBreak/>
              <w:t>          k.add(i)</w:t>
            </w:r>
          </w:p>
          <w:p w14:paraId="51311BED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retur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k</w:t>
            </w:r>
          </w:p>
          <w:p w14:paraId="640935A0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</w:p>
          <w:p w14:paraId="505B35DB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F7539">
              <w:rPr>
                <w:rFonts w:ascii="Consolas" w:hAnsi="Consolas" w:cs="宋体"/>
                <w:color w:val="4078F2"/>
                <w:kern w:val="0"/>
              </w:rPr>
              <w:t>AbingB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(b,c):  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并集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 </w:t>
            </w:r>
          </w:p>
          <w:p w14:paraId="562E00A1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k=set()</w:t>
            </w:r>
          </w:p>
          <w:p w14:paraId="3DDAF3CF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b:</w:t>
            </w:r>
          </w:p>
          <w:p w14:paraId="13C82571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not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k:</w:t>
            </w:r>
          </w:p>
          <w:p w14:paraId="00512058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    k.add(i)</w:t>
            </w:r>
          </w:p>
          <w:p w14:paraId="43527D9A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c:</w:t>
            </w:r>
          </w:p>
          <w:p w14:paraId="4EA9482D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not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k:</w:t>
            </w:r>
          </w:p>
          <w:p w14:paraId="4F42B64C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    k.add(i)</w:t>
            </w:r>
          </w:p>
          <w:p w14:paraId="4D58542E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retur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k</w:t>
            </w:r>
          </w:p>
          <w:p w14:paraId="50A248FE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</w:p>
          <w:p w14:paraId="7CD721C5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F7539">
              <w:rPr>
                <w:rFonts w:ascii="Consolas" w:hAnsi="Consolas" w:cs="宋体"/>
                <w:color w:val="4078F2"/>
                <w:kern w:val="0"/>
              </w:rPr>
              <w:t>AjianB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(b,c):  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EF7539">
              <w:rPr>
                <w:rFonts w:ascii="Consolas" w:hAnsi="Consolas" w:cs="宋体"/>
                <w:i/>
                <w:iCs/>
                <w:color w:val="A0A1A7"/>
                <w:kern w:val="0"/>
              </w:rPr>
              <w:t>差集</w:t>
            </w:r>
          </w:p>
          <w:p w14:paraId="6437792D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k=set()</w:t>
            </w:r>
          </w:p>
          <w:p w14:paraId="3F30A1DE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b:</w:t>
            </w:r>
          </w:p>
          <w:p w14:paraId="47BE986A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not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F7539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c:</w:t>
            </w:r>
          </w:p>
          <w:p w14:paraId="75EA0162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            k.add(i)</w:t>
            </w:r>
          </w:p>
          <w:p w14:paraId="2D43F581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A626A4"/>
                <w:kern w:val="0"/>
              </w:rPr>
              <w:t>return</w:t>
            </w:r>
            <w:r w:rsidRPr="00EF7539">
              <w:rPr>
                <w:rFonts w:ascii="Consolas" w:hAnsi="Consolas" w:cs="宋体"/>
                <w:color w:val="5C5C5C"/>
                <w:kern w:val="0"/>
              </w:rPr>
              <w:t> k</w:t>
            </w:r>
          </w:p>
          <w:p w14:paraId="232E14BB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print(AjiaoB(b,c))</w:t>
            </w:r>
          </w:p>
          <w:p w14:paraId="39DE0C9F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print(AbingB(b,c))</w:t>
            </w:r>
          </w:p>
          <w:p w14:paraId="1696FC91" w14:textId="77777777" w:rsidR="00EF7539" w:rsidRPr="00EF7539" w:rsidRDefault="00EF7539" w:rsidP="00EF7539">
            <w:pPr>
              <w:widowControl/>
              <w:numPr>
                <w:ilvl w:val="0"/>
                <w:numId w:val="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F7539">
              <w:rPr>
                <w:rFonts w:ascii="Consolas" w:hAnsi="Consolas" w:cs="宋体"/>
                <w:color w:val="5C5C5C"/>
                <w:kern w:val="0"/>
              </w:rPr>
              <w:t>print(AjianB(b,c))</w:t>
            </w:r>
          </w:p>
          <w:p w14:paraId="5FC3ED04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7DF1EB7B" w14:textId="77777777" w:rsidR="00EF7539" w:rsidRDefault="00EF7539" w:rsidP="00EF7539">
            <w:pPr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  <w:r w:rsidRPr="000E4FAB">
              <w:rPr>
                <w:rFonts w:ascii="黑体" w:eastAsia="黑体" w:hAnsi="Times" w:hint="eastAsia"/>
                <w:sz w:val="24"/>
                <w:szCs w:val="20"/>
              </w:rPr>
              <w:t>运行结果</w:t>
            </w:r>
            <w:r>
              <w:rPr>
                <w:rFonts w:ascii="新宋体" w:eastAsia="新宋体" w:hAnsi="Times New Roman" w:cs="新宋体" w:hint="eastAsia"/>
                <w:color w:val="000000"/>
                <w:kern w:val="0"/>
                <w:sz w:val="19"/>
                <w:szCs w:val="19"/>
              </w:rPr>
              <w:t>：</w:t>
            </w:r>
          </w:p>
          <w:p w14:paraId="44E3C618" w14:textId="77777777" w:rsidR="00EF7539" w:rsidRDefault="00EF7539" w:rsidP="00EF7539">
            <w:pPr>
              <w:autoSpaceDE w:val="0"/>
              <w:autoSpaceDN w:val="0"/>
              <w:adjustRightInd w:val="0"/>
              <w:jc w:val="left"/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="Times New Roman" w:cs="新宋体" w:hint="eastAsia"/>
                <w:noProof/>
                <w:color w:val="000000"/>
                <w:kern w:val="0"/>
                <w:sz w:val="19"/>
                <w:szCs w:val="19"/>
              </w:rPr>
              <w:drawing>
                <wp:inline distT="0" distB="0" distL="0" distR="0" wp14:anchorId="4F2577EE" wp14:editId="6B76C764">
                  <wp:extent cx="2674852" cy="388654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4852" cy="388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335CA9" w14:textId="77777777" w:rsidR="00EF7539" w:rsidRDefault="00EF7539" w:rsidP="00EF7539">
            <w:pPr>
              <w:autoSpaceDE w:val="0"/>
              <w:autoSpaceDN w:val="0"/>
              <w:adjustRightInd w:val="0"/>
              <w:jc w:val="left"/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</w:p>
          <w:p w14:paraId="5A76A658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 w:rsidRPr="007F0149">
              <w:rPr>
                <w:rFonts w:ascii="黑体" w:eastAsia="黑体" w:hAnsi="Times" w:hint="eastAsia"/>
                <w:sz w:val="24"/>
                <w:szCs w:val="20"/>
              </w:rPr>
              <w:t>【输出二进制、八进制和十六进制表示】</w:t>
            </w:r>
          </w:p>
          <w:p w14:paraId="14D86DFD" w14:textId="77777777" w:rsidR="00EF7539" w:rsidRPr="00C62BC0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法一：</w:t>
            </w:r>
          </w:p>
          <w:p w14:paraId="4E004B97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可以将进制转换问题划分为几个子问题：</w:t>
            </w:r>
          </w:p>
          <w:p w14:paraId="7C60C109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.使用input函数读取一个十进制表示的自然数，并将字符串转化为整数</w:t>
            </w:r>
          </w:p>
          <w:p w14:paraId="26DA66AA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2.自定义函数，调用bin</w:t>
            </w:r>
            <w:r>
              <w:rPr>
                <w:rFonts w:ascii="黑体" w:eastAsia="黑体" w:hAnsi="Times"/>
                <w:sz w:val="24"/>
                <w:szCs w:val="20"/>
              </w:rPr>
              <w:t>()</w:t>
            </w:r>
            <w:r>
              <w:rPr>
                <w:rFonts w:ascii="黑体" w:eastAsia="黑体" w:hAnsi="Times" w:hint="eastAsia"/>
                <w:sz w:val="24"/>
                <w:szCs w:val="20"/>
              </w:rPr>
              <w:t>、o</w:t>
            </w:r>
            <w:r>
              <w:rPr>
                <w:rFonts w:ascii="黑体" w:eastAsia="黑体" w:hAnsi="Times"/>
                <w:sz w:val="24"/>
                <w:szCs w:val="20"/>
              </w:rPr>
              <w:t>ct()</w:t>
            </w:r>
            <w:r>
              <w:rPr>
                <w:rFonts w:ascii="黑体" w:eastAsia="黑体" w:hAnsi="Times" w:hint="eastAsia"/>
                <w:sz w:val="24"/>
                <w:szCs w:val="20"/>
              </w:rPr>
              <w:t>、hex</w:t>
            </w:r>
            <w:r>
              <w:rPr>
                <w:rFonts w:ascii="黑体" w:eastAsia="黑体" w:hAnsi="Times"/>
                <w:sz w:val="24"/>
                <w:szCs w:val="20"/>
              </w:rPr>
              <w:t>()</w:t>
            </w:r>
            <w:r>
              <w:rPr>
                <w:rFonts w:ascii="黑体" w:eastAsia="黑体" w:hAnsi="Times" w:hint="eastAsia"/>
                <w:sz w:val="24"/>
                <w:szCs w:val="20"/>
              </w:rPr>
              <w:t>将数字用对应进制输出</w:t>
            </w:r>
          </w:p>
          <w:p w14:paraId="23A14CEB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7E109FF2" w14:textId="15421A2D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6C38FDB7" w14:textId="77777777" w:rsidR="00F12DE7" w:rsidRPr="00F12DE7" w:rsidRDefault="00F12DE7" w:rsidP="00F12DE7">
            <w:pPr>
              <w:widowControl/>
              <w:numPr>
                <w:ilvl w:val="0"/>
                <w:numId w:val="10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12DE7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F12DE7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F12DE7">
              <w:rPr>
                <w:rFonts w:ascii="Consolas" w:hAnsi="Consolas" w:cs="宋体"/>
                <w:color w:val="4078F2"/>
                <w:kern w:val="0"/>
              </w:rPr>
              <w:t>jinzhi</w:t>
            </w:r>
            <w:r w:rsidRPr="00F12DE7">
              <w:rPr>
                <w:rFonts w:ascii="Consolas" w:hAnsi="Consolas" w:cs="宋体"/>
                <w:color w:val="5C5C5C"/>
                <w:kern w:val="0"/>
              </w:rPr>
              <w:t>(d):  </w:t>
            </w:r>
            <w:r w:rsidRPr="00F12DE7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F12DE7">
              <w:rPr>
                <w:rFonts w:ascii="Consolas" w:hAnsi="Consolas" w:cs="宋体"/>
                <w:i/>
                <w:iCs/>
                <w:color w:val="A0A1A7"/>
                <w:kern w:val="0"/>
              </w:rPr>
              <w:t>输出二进制、八进制和十六进制表示</w:t>
            </w:r>
          </w:p>
          <w:p w14:paraId="616A3C0E" w14:textId="77777777" w:rsidR="00F12DE7" w:rsidRPr="00F12DE7" w:rsidRDefault="00F12DE7" w:rsidP="00F12DE7">
            <w:pPr>
              <w:widowControl/>
              <w:numPr>
                <w:ilvl w:val="0"/>
                <w:numId w:val="10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12DE7">
              <w:rPr>
                <w:rFonts w:ascii="Consolas" w:hAnsi="Consolas" w:cs="宋体"/>
                <w:color w:val="5C5C5C"/>
                <w:kern w:val="0"/>
              </w:rPr>
              <w:t>    print(bin(d))</w:t>
            </w:r>
          </w:p>
          <w:p w14:paraId="438ED88D" w14:textId="77777777" w:rsidR="00F12DE7" w:rsidRPr="00F12DE7" w:rsidRDefault="00F12DE7" w:rsidP="00F12DE7">
            <w:pPr>
              <w:widowControl/>
              <w:numPr>
                <w:ilvl w:val="0"/>
                <w:numId w:val="10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12DE7">
              <w:rPr>
                <w:rFonts w:ascii="Consolas" w:hAnsi="Consolas" w:cs="宋体"/>
                <w:color w:val="5C5C5C"/>
                <w:kern w:val="0"/>
              </w:rPr>
              <w:t>    print(oct(d))</w:t>
            </w:r>
          </w:p>
          <w:p w14:paraId="5A166F8A" w14:textId="77777777" w:rsidR="00F12DE7" w:rsidRPr="00F12DE7" w:rsidRDefault="00F12DE7" w:rsidP="00F12DE7">
            <w:pPr>
              <w:widowControl/>
              <w:numPr>
                <w:ilvl w:val="0"/>
                <w:numId w:val="10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12DE7">
              <w:rPr>
                <w:rFonts w:ascii="Consolas" w:hAnsi="Consolas" w:cs="宋体"/>
                <w:color w:val="5C5C5C"/>
                <w:kern w:val="0"/>
              </w:rPr>
              <w:t>print(hex(d))</w:t>
            </w:r>
          </w:p>
          <w:p w14:paraId="29C1E490" w14:textId="77777777" w:rsidR="00F12DE7" w:rsidRPr="00F12DE7" w:rsidRDefault="00F12DE7" w:rsidP="00F12DE7">
            <w:pPr>
              <w:widowControl/>
              <w:numPr>
                <w:ilvl w:val="0"/>
                <w:numId w:val="10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12DE7">
              <w:rPr>
                <w:rFonts w:ascii="Consolas" w:hAnsi="Consolas" w:cs="宋体"/>
                <w:color w:val="5C5C5C"/>
                <w:kern w:val="0"/>
              </w:rPr>
              <w:t>d=int(input(</w:t>
            </w:r>
            <w:r w:rsidRPr="00F12DE7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F12DE7">
              <w:rPr>
                <w:rFonts w:ascii="Consolas" w:hAnsi="Consolas" w:cs="宋体"/>
                <w:color w:val="50A14F"/>
                <w:kern w:val="0"/>
              </w:rPr>
              <w:t>请输入一个自然数：</w:t>
            </w:r>
            <w:r w:rsidRPr="00F12DE7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F12DE7">
              <w:rPr>
                <w:rFonts w:ascii="Consolas" w:hAnsi="Consolas" w:cs="宋体"/>
                <w:color w:val="5C5C5C"/>
                <w:kern w:val="0"/>
              </w:rPr>
              <w:t>))</w:t>
            </w:r>
          </w:p>
          <w:p w14:paraId="0E6A4394" w14:textId="77777777" w:rsidR="00F12DE7" w:rsidRPr="00F12DE7" w:rsidRDefault="00F12DE7" w:rsidP="00F12DE7">
            <w:pPr>
              <w:widowControl/>
              <w:numPr>
                <w:ilvl w:val="0"/>
                <w:numId w:val="10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12DE7">
              <w:rPr>
                <w:rFonts w:ascii="Consolas" w:hAnsi="Consolas" w:cs="宋体"/>
                <w:color w:val="5C5C5C"/>
                <w:kern w:val="0"/>
              </w:rPr>
              <w:t>jinzhi(d)</w:t>
            </w:r>
          </w:p>
          <w:p w14:paraId="23F2E94C" w14:textId="77777777" w:rsidR="00F12DE7" w:rsidRDefault="00F12DE7" w:rsidP="00EF753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09D9F542" w14:textId="77777777" w:rsidR="00EF7539" w:rsidRPr="00FB1A2D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运行结果：</w:t>
            </w:r>
          </w:p>
          <w:p w14:paraId="09A2A50B" w14:textId="77777777" w:rsidR="00EF7539" w:rsidRDefault="00EF7539" w:rsidP="00EF753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noProof/>
                <w:sz w:val="24"/>
                <w:szCs w:val="20"/>
              </w:rPr>
              <w:lastRenderedPageBreak/>
              <w:drawing>
                <wp:inline distT="0" distB="0" distL="0" distR="0" wp14:anchorId="46CC30AD" wp14:editId="227445AD">
                  <wp:extent cx="2126164" cy="556308"/>
                  <wp:effectExtent l="0" t="0" r="762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6164" cy="556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5BBD0B" w14:textId="77777777" w:rsidR="00F12DE7" w:rsidRDefault="00F12DE7" w:rsidP="00F12DE7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法二：</w:t>
            </w:r>
          </w:p>
          <w:p w14:paraId="463D2704" w14:textId="3BE5EA1D" w:rsidR="00F12DE7" w:rsidRDefault="00F12DE7" w:rsidP="00F12DE7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.利用字符串格式化将对应进制输出</w:t>
            </w:r>
          </w:p>
          <w:p w14:paraId="330EAB2E" w14:textId="77777777" w:rsidR="00F12DE7" w:rsidRDefault="00F12DE7" w:rsidP="00F12DE7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0A1C12F0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9C4176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9C4176">
              <w:rPr>
                <w:rFonts w:ascii="Consolas" w:hAnsi="Consolas" w:cs="宋体"/>
                <w:color w:val="4078F2"/>
                <w:kern w:val="0"/>
              </w:rPr>
              <w:t>jinzhi</w:t>
            </w:r>
            <w:r w:rsidRPr="009C4176">
              <w:rPr>
                <w:rFonts w:ascii="Consolas" w:hAnsi="Consolas" w:cs="宋体"/>
                <w:color w:val="5C5C5C"/>
                <w:kern w:val="0"/>
              </w:rPr>
              <w:t>(d):  </w:t>
            </w:r>
            <w:r w:rsidRPr="009C4176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9C4176">
              <w:rPr>
                <w:rFonts w:ascii="Consolas" w:hAnsi="Consolas" w:cs="宋体"/>
                <w:i/>
                <w:iCs/>
                <w:color w:val="A0A1A7"/>
                <w:kern w:val="0"/>
              </w:rPr>
              <w:t>输出二进制、八进制和十六进制表示</w:t>
            </w:r>
          </w:p>
          <w:p w14:paraId="720F3C27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5C5C5C"/>
                <w:kern w:val="0"/>
              </w:rPr>
              <w:t>    print(bin(d))</w:t>
            </w:r>
          </w:p>
          <w:p w14:paraId="4D83A27F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5C5C5C"/>
                <w:kern w:val="0"/>
              </w:rPr>
              <w:t>    print(oct(d))</w:t>
            </w:r>
          </w:p>
          <w:p w14:paraId="4DFDC591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5C5C5C"/>
                <w:kern w:val="0"/>
              </w:rPr>
              <w:t>    print(hex(d))</w:t>
            </w:r>
          </w:p>
          <w:p w14:paraId="1B9126F1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</w:p>
          <w:p w14:paraId="2A8FA82B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5C5C5C"/>
                <w:kern w:val="0"/>
              </w:rPr>
              <w:t>d=int(input(</w:t>
            </w:r>
            <w:r w:rsidRPr="009C4176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9C4176">
              <w:rPr>
                <w:rFonts w:ascii="Consolas" w:hAnsi="Consolas" w:cs="宋体"/>
                <w:color w:val="50A14F"/>
                <w:kern w:val="0"/>
              </w:rPr>
              <w:t>请输入一个自然数：</w:t>
            </w:r>
            <w:r w:rsidRPr="009C4176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9C4176">
              <w:rPr>
                <w:rFonts w:ascii="Consolas" w:hAnsi="Consolas" w:cs="宋体"/>
                <w:color w:val="5C5C5C"/>
                <w:kern w:val="0"/>
              </w:rPr>
              <w:t>))</w:t>
            </w:r>
          </w:p>
          <w:p w14:paraId="6433516F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5C5C5C"/>
                <w:kern w:val="0"/>
              </w:rPr>
              <w:t>jinzhi(d)</w:t>
            </w:r>
          </w:p>
          <w:p w14:paraId="1FC80B08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5C5C5C"/>
                <w:kern w:val="0"/>
              </w:rPr>
              <w:t>print(</w:t>
            </w:r>
            <w:r w:rsidRPr="009C4176">
              <w:rPr>
                <w:rFonts w:ascii="Consolas" w:hAnsi="Consolas" w:cs="宋体"/>
                <w:color w:val="50A14F"/>
                <w:kern w:val="0"/>
              </w:rPr>
              <w:t>"{0:b}"</w:t>
            </w:r>
            <w:r w:rsidRPr="009C4176">
              <w:rPr>
                <w:rFonts w:ascii="Consolas" w:hAnsi="Consolas" w:cs="宋体"/>
                <w:color w:val="5C5C5C"/>
                <w:kern w:val="0"/>
              </w:rPr>
              <w:t>.format(int(d))) </w:t>
            </w:r>
            <w:r w:rsidRPr="009C4176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9C4176">
              <w:rPr>
                <w:rFonts w:ascii="Consolas" w:hAnsi="Consolas" w:cs="宋体"/>
                <w:i/>
                <w:iCs/>
                <w:color w:val="A0A1A7"/>
                <w:kern w:val="0"/>
              </w:rPr>
              <w:t>二进制</w:t>
            </w:r>
          </w:p>
          <w:p w14:paraId="585C0779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5C5C5C"/>
                <w:kern w:val="0"/>
              </w:rPr>
              <w:t>print(</w:t>
            </w:r>
            <w:r w:rsidRPr="009C4176">
              <w:rPr>
                <w:rFonts w:ascii="Consolas" w:hAnsi="Consolas" w:cs="宋体"/>
                <w:color w:val="50A14F"/>
                <w:kern w:val="0"/>
              </w:rPr>
              <w:t>"%o"</w:t>
            </w:r>
            <w:r w:rsidRPr="009C4176">
              <w:rPr>
                <w:rFonts w:ascii="Consolas" w:hAnsi="Consolas" w:cs="宋体"/>
                <w:color w:val="5C5C5C"/>
                <w:kern w:val="0"/>
              </w:rPr>
              <w:t> % d) </w:t>
            </w:r>
            <w:r w:rsidRPr="009C4176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9C4176">
              <w:rPr>
                <w:rFonts w:ascii="Consolas" w:hAnsi="Consolas" w:cs="宋体"/>
                <w:i/>
                <w:iCs/>
                <w:color w:val="A0A1A7"/>
                <w:kern w:val="0"/>
              </w:rPr>
              <w:t>八进制</w:t>
            </w:r>
          </w:p>
          <w:p w14:paraId="5D97976E" w14:textId="77777777" w:rsidR="009C4176" w:rsidRPr="009C4176" w:rsidRDefault="009C4176" w:rsidP="009C4176">
            <w:pPr>
              <w:widowControl/>
              <w:numPr>
                <w:ilvl w:val="0"/>
                <w:numId w:val="1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9C4176">
              <w:rPr>
                <w:rFonts w:ascii="Consolas" w:hAnsi="Consolas" w:cs="宋体"/>
                <w:color w:val="5C5C5C"/>
                <w:kern w:val="0"/>
              </w:rPr>
              <w:t>print(</w:t>
            </w:r>
            <w:r w:rsidRPr="009C4176">
              <w:rPr>
                <w:rFonts w:ascii="Consolas" w:hAnsi="Consolas" w:cs="宋体"/>
                <w:color w:val="50A14F"/>
                <w:kern w:val="0"/>
              </w:rPr>
              <w:t>"%x"</w:t>
            </w:r>
            <w:r w:rsidRPr="009C4176">
              <w:rPr>
                <w:rFonts w:ascii="Consolas" w:hAnsi="Consolas" w:cs="宋体"/>
                <w:color w:val="5C5C5C"/>
                <w:kern w:val="0"/>
              </w:rPr>
              <w:t> % d) </w:t>
            </w:r>
            <w:r w:rsidRPr="009C4176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9C4176">
              <w:rPr>
                <w:rFonts w:ascii="Consolas" w:hAnsi="Consolas" w:cs="宋体"/>
                <w:i/>
                <w:iCs/>
                <w:color w:val="A0A1A7"/>
                <w:kern w:val="0"/>
              </w:rPr>
              <w:t>十六进制</w:t>
            </w:r>
          </w:p>
          <w:p w14:paraId="6651788F" w14:textId="2F338EB7" w:rsidR="00F12DE7" w:rsidRDefault="00F12DE7" w:rsidP="009C4176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2C36D027" w14:textId="5E8AF7EA" w:rsidR="008E65F3" w:rsidRDefault="00F12DE7" w:rsidP="00F12DE7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运行结果：</w:t>
            </w:r>
          </w:p>
          <w:p w14:paraId="66534D60" w14:textId="77777777" w:rsidR="008E65F3" w:rsidRDefault="00F12DE7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A5D1668" wp14:editId="23D84BF0">
                  <wp:extent cx="2581275" cy="1126810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214" cy="1141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926012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【输出包含1000以内的所有素数的列表】</w:t>
            </w:r>
          </w:p>
          <w:p w14:paraId="5B7C34DB" w14:textId="0C883513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可以它分成两个子问题：</w:t>
            </w:r>
          </w:p>
          <w:p w14:paraId="4704ADBC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1.自定义一个函数函数，返回一个元素为1000以内的所有素数的列表</w:t>
            </w:r>
          </w:p>
          <w:p w14:paraId="1989DD57" w14:textId="77777777" w:rsidR="003612AF" w:rsidRDefault="003612AF" w:rsidP="003612AF">
            <w:pPr>
              <w:ind w:left="360" w:hangingChars="150" w:hanging="360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2.用print将返回值打印出来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 </w:t>
            </w:r>
          </w:p>
          <w:p w14:paraId="58FD167D" w14:textId="1B956E85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1D81D757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716165">
              <w:rPr>
                <w:rFonts w:ascii="Consolas" w:hAnsi="Consolas" w:cs="宋体"/>
                <w:color w:val="4078F2"/>
                <w:kern w:val="0"/>
              </w:rPr>
              <w:t>list1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():  </w:t>
            </w:r>
            <w:r w:rsidRPr="00716165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716165">
              <w:rPr>
                <w:rFonts w:ascii="Consolas" w:hAnsi="Consolas" w:cs="宋体"/>
                <w:i/>
                <w:iCs/>
                <w:color w:val="A0A1A7"/>
                <w:kern w:val="0"/>
              </w:rPr>
              <w:t>构造一个元素为</w:t>
            </w:r>
            <w:r w:rsidRPr="00716165">
              <w:rPr>
                <w:rFonts w:ascii="Consolas" w:hAnsi="Consolas" w:cs="宋体"/>
                <w:i/>
                <w:iCs/>
                <w:color w:val="A0A1A7"/>
                <w:kern w:val="0"/>
              </w:rPr>
              <w:t>1000</w:t>
            </w:r>
            <w:r w:rsidRPr="00716165">
              <w:rPr>
                <w:rFonts w:ascii="Consolas" w:hAnsi="Consolas" w:cs="宋体"/>
                <w:i/>
                <w:iCs/>
                <w:color w:val="A0A1A7"/>
                <w:kern w:val="0"/>
              </w:rPr>
              <w:t>以内的所有素数的列表</w:t>
            </w:r>
          </w:p>
          <w:p w14:paraId="192EF562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5C5C5C"/>
                <w:kern w:val="0"/>
              </w:rPr>
              <w:t>    k=list()</w:t>
            </w:r>
          </w:p>
          <w:p w14:paraId="39886B1F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716165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716165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 range(</w:t>
            </w:r>
            <w:r w:rsidRPr="00716165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716165">
              <w:rPr>
                <w:rFonts w:ascii="Consolas" w:hAnsi="Consolas" w:cs="宋体"/>
                <w:color w:val="986801"/>
                <w:kern w:val="0"/>
              </w:rPr>
              <w:t>1000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418258C8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716165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 j </w:t>
            </w:r>
            <w:r w:rsidRPr="00716165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 range(</w:t>
            </w:r>
            <w:r w:rsidRPr="00716165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,i//</w:t>
            </w:r>
            <w:r w:rsidRPr="00716165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+</w:t>
            </w:r>
            <w:r w:rsidRPr="00716165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4094C64D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5C5C5C"/>
                <w:kern w:val="0"/>
              </w:rPr>
              <w:t>            </w:t>
            </w:r>
            <w:r w:rsidRPr="00716165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 i%j==</w:t>
            </w:r>
            <w:r w:rsidRPr="00716165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2688430D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5C5C5C"/>
                <w:kern w:val="0"/>
              </w:rPr>
              <w:t>                </w:t>
            </w:r>
            <w:r w:rsidRPr="00716165">
              <w:rPr>
                <w:rFonts w:ascii="Consolas" w:hAnsi="Consolas" w:cs="宋体"/>
                <w:color w:val="A626A4"/>
                <w:kern w:val="0"/>
              </w:rPr>
              <w:t>break</w:t>
            </w:r>
          </w:p>
          <w:p w14:paraId="548123B6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716165">
              <w:rPr>
                <w:rFonts w:ascii="Consolas" w:hAnsi="Consolas" w:cs="宋体"/>
                <w:color w:val="A626A4"/>
                <w:kern w:val="0"/>
              </w:rPr>
              <w:t>else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7943DCB9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5C5C5C"/>
                <w:kern w:val="0"/>
              </w:rPr>
              <w:t>            k.append(i)</w:t>
            </w:r>
          </w:p>
          <w:p w14:paraId="3B779CB8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A626A4"/>
                <w:kern w:val="0"/>
              </w:rPr>
              <w:t>return</w:t>
            </w:r>
            <w:r w:rsidRPr="00716165">
              <w:rPr>
                <w:rFonts w:ascii="Consolas" w:hAnsi="Consolas" w:cs="宋体"/>
                <w:color w:val="5C5C5C"/>
                <w:kern w:val="0"/>
              </w:rPr>
              <w:t> k</w:t>
            </w:r>
          </w:p>
          <w:p w14:paraId="76C40DE4" w14:textId="77777777" w:rsidR="00716165" w:rsidRPr="00716165" w:rsidRDefault="00716165" w:rsidP="00716165">
            <w:pPr>
              <w:widowControl/>
              <w:numPr>
                <w:ilvl w:val="0"/>
                <w:numId w:val="12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6165">
              <w:rPr>
                <w:rFonts w:ascii="Consolas" w:hAnsi="Consolas" w:cs="宋体"/>
                <w:color w:val="5C5C5C"/>
                <w:kern w:val="0"/>
              </w:rPr>
              <w:t>print(list1())</w:t>
            </w:r>
          </w:p>
          <w:p w14:paraId="4EBDAF9E" w14:textId="77777777" w:rsidR="00716165" w:rsidRDefault="00716165" w:rsidP="003612AF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2905F51B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运行结果：</w:t>
            </w:r>
          </w:p>
          <w:p w14:paraId="6498D2CA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noProof/>
                <w:sz w:val="24"/>
                <w:szCs w:val="20"/>
              </w:rPr>
              <w:lastRenderedPageBreak/>
              <w:drawing>
                <wp:inline distT="0" distB="0" distL="0" distR="0" wp14:anchorId="62BBB9B8" wp14:editId="56D0BF47">
                  <wp:extent cx="4618383" cy="1194736"/>
                  <wp:effectExtent l="0" t="0" r="0" b="571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549" cy="1200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DB8DC0" w14:textId="77777777" w:rsidR="003612AF" w:rsidRPr="008749AD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62D9D25E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【生成随机密码并判断是否是强密码】</w:t>
            </w:r>
          </w:p>
          <w:p w14:paraId="59685543" w14:textId="78A0FBF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可以将密码生成、判断问题划分为</w:t>
            </w:r>
            <w:r w:rsidR="00E61F3F">
              <w:rPr>
                <w:rFonts w:ascii="黑体" w:eastAsia="黑体" w:hAnsi="Times" w:hint="eastAsia"/>
                <w:sz w:val="24"/>
                <w:szCs w:val="20"/>
              </w:rPr>
              <w:t>两</w:t>
            </w:r>
            <w:r>
              <w:rPr>
                <w:rFonts w:ascii="黑体" w:eastAsia="黑体" w:hAnsi="Times" w:hint="eastAsia"/>
                <w:sz w:val="24"/>
                <w:szCs w:val="20"/>
              </w:rPr>
              <w:t>个子问题：</w:t>
            </w:r>
          </w:p>
          <w:p w14:paraId="129BC183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.引入random模块，生成8位随机字符串；</w:t>
            </w:r>
          </w:p>
          <w:p w14:paraId="7C5B6DB7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2.通过判断ASCII范围判定是否具备强密码的条件，将不同的情况（大写、小写、数字、字符）写入列表c，若最后c的长度不小于3则为强密码。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 </w:t>
            </w:r>
          </w:p>
          <w:p w14:paraId="5A8D0F59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7092AB8F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480EDE99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A626A4"/>
                <w:kern w:val="0"/>
              </w:rPr>
              <w:t>import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random</w:t>
            </w:r>
          </w:p>
          <w:p w14:paraId="7D7E6EEB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61F3F">
              <w:rPr>
                <w:rFonts w:ascii="Consolas" w:hAnsi="Consolas" w:cs="宋体"/>
                <w:color w:val="4078F2"/>
                <w:kern w:val="0"/>
              </w:rPr>
              <w:t>suiji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():  </w:t>
            </w:r>
            <w:r w:rsidRPr="00E61F3F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E61F3F">
              <w:rPr>
                <w:rFonts w:ascii="Consolas" w:hAnsi="Consolas" w:cs="宋体"/>
                <w:i/>
                <w:iCs/>
                <w:color w:val="A0A1A7"/>
                <w:kern w:val="0"/>
              </w:rPr>
              <w:t>生成随机密码</w:t>
            </w:r>
          </w:p>
          <w:p w14:paraId="76721751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k=list()</w:t>
            </w:r>
          </w:p>
          <w:p w14:paraId="11F578A3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c=list()</w:t>
            </w:r>
          </w:p>
          <w:p w14:paraId="1121C296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i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range(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8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57329EE7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a=random.randint(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33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126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4C06D66A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47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&lt;a&lt;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58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3D5C79D3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    b=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1FBA5AE9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elif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64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&lt;a&lt;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91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4B3E6C85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    b=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2</w:t>
            </w:r>
          </w:p>
          <w:p w14:paraId="34D5F5EC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elif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96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&lt;a&lt;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123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0F481CC7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    b=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3</w:t>
            </w:r>
          </w:p>
          <w:p w14:paraId="5C84C10D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else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6BEF09DA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    b=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4</w:t>
            </w:r>
          </w:p>
          <w:p w14:paraId="4C59F33F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b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not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c:</w:t>
            </w:r>
          </w:p>
          <w:p w14:paraId="31D585E3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    c.append(b)</w:t>
            </w:r>
          </w:p>
          <w:p w14:paraId="677E32AC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k.append(chr(a))</w:t>
            </w:r>
          </w:p>
          <w:p w14:paraId="6F6AEF2F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k=</w:t>
            </w:r>
            <w:r w:rsidRPr="00E61F3F">
              <w:rPr>
                <w:rFonts w:ascii="Consolas" w:hAnsi="Consolas" w:cs="宋体"/>
                <w:color w:val="50A14F"/>
                <w:kern w:val="0"/>
              </w:rPr>
              <w:t>''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.join(k)</w:t>
            </w:r>
          </w:p>
          <w:p w14:paraId="7466E431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 len(c)&gt;=</w:t>
            </w:r>
            <w:r w:rsidRPr="00E61F3F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2A4D3166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print(</w:t>
            </w:r>
            <w:r w:rsidRPr="00E61F3F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E61F3F">
              <w:rPr>
                <w:rFonts w:ascii="Consolas" w:hAnsi="Consolas" w:cs="宋体"/>
                <w:color w:val="50A14F"/>
                <w:kern w:val="0"/>
              </w:rPr>
              <w:t>是强密码：</w:t>
            </w:r>
            <w:r w:rsidRPr="00E61F3F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,k)</w:t>
            </w:r>
          </w:p>
          <w:p w14:paraId="6E6CEACC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E61F3F">
              <w:rPr>
                <w:rFonts w:ascii="Consolas" w:hAnsi="Consolas" w:cs="宋体"/>
                <w:color w:val="A626A4"/>
                <w:kern w:val="0"/>
              </w:rPr>
              <w:t>else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63787EA8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        print(</w:t>
            </w:r>
            <w:r w:rsidRPr="00E61F3F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E61F3F">
              <w:rPr>
                <w:rFonts w:ascii="Consolas" w:hAnsi="Consolas" w:cs="宋体"/>
                <w:color w:val="50A14F"/>
                <w:kern w:val="0"/>
              </w:rPr>
              <w:t>不是强密码：</w:t>
            </w:r>
            <w:r w:rsidRPr="00E61F3F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E61F3F">
              <w:rPr>
                <w:rFonts w:ascii="Consolas" w:hAnsi="Consolas" w:cs="宋体"/>
                <w:color w:val="5C5C5C"/>
                <w:kern w:val="0"/>
              </w:rPr>
              <w:t>,k)</w:t>
            </w:r>
          </w:p>
          <w:p w14:paraId="209FD843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E61F3F">
              <w:rPr>
                <w:rFonts w:ascii="Consolas" w:hAnsi="Consolas" w:cs="宋体"/>
                <w:color w:val="5C5C5C"/>
                <w:kern w:val="0"/>
              </w:rPr>
              <w:t>suiji()</w:t>
            </w:r>
          </w:p>
          <w:p w14:paraId="2F384507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</w:p>
          <w:p w14:paraId="1CBCEA59" w14:textId="77777777" w:rsidR="00E61F3F" w:rsidRPr="00E61F3F" w:rsidRDefault="00E61F3F" w:rsidP="00E61F3F">
            <w:pPr>
              <w:widowControl/>
              <w:numPr>
                <w:ilvl w:val="0"/>
                <w:numId w:val="13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</w:p>
          <w:p w14:paraId="7E430492" w14:textId="77777777" w:rsidR="003612AF" w:rsidRDefault="003612AF" w:rsidP="003612AF">
            <w:pPr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  <w:r w:rsidRPr="000E4FAB">
              <w:rPr>
                <w:rFonts w:ascii="黑体" w:eastAsia="黑体" w:hAnsi="Times" w:hint="eastAsia"/>
                <w:sz w:val="24"/>
                <w:szCs w:val="20"/>
              </w:rPr>
              <w:t>运行结果</w:t>
            </w:r>
            <w:r>
              <w:rPr>
                <w:rFonts w:ascii="新宋体" w:eastAsia="新宋体" w:hAnsi="Times New Roman" w:cs="新宋体" w:hint="eastAsia"/>
                <w:color w:val="000000"/>
                <w:kern w:val="0"/>
                <w:sz w:val="19"/>
                <w:szCs w:val="19"/>
              </w:rPr>
              <w:t>：</w:t>
            </w:r>
          </w:p>
          <w:p w14:paraId="74C7FF57" w14:textId="52E3193C" w:rsidR="00E61F3F" w:rsidRDefault="004D7ABE" w:rsidP="003612AF">
            <w:pPr>
              <w:autoSpaceDE w:val="0"/>
              <w:autoSpaceDN w:val="0"/>
              <w:adjustRightInd w:val="0"/>
              <w:jc w:val="left"/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drawing>
                <wp:inline distT="0" distB="0" distL="0" distR="0" wp14:anchorId="4EFB3D09" wp14:editId="2E6E2736">
                  <wp:extent cx="1990725" cy="352425"/>
                  <wp:effectExtent l="0" t="0" r="9525" b="952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7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DA94B2" w14:textId="13D51B94" w:rsidR="003612AF" w:rsidRPr="00711C4D" w:rsidRDefault="00E61F3F" w:rsidP="00711C4D">
            <w:pPr>
              <w:autoSpaceDE w:val="0"/>
              <w:autoSpaceDN w:val="0"/>
              <w:adjustRightInd w:val="0"/>
              <w:jc w:val="left"/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8331A39" wp14:editId="0789FF8E">
                  <wp:extent cx="2019300" cy="304800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875958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【输出演员、角色信息】</w:t>
            </w:r>
          </w:p>
          <w:p w14:paraId="797B2EED" w14:textId="1FCA8226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将该问题划分为</w:t>
            </w:r>
            <w:r w:rsidR="002F66DE">
              <w:rPr>
                <w:rFonts w:ascii="黑体" w:eastAsia="黑体" w:hAnsi="Times" w:hint="eastAsia"/>
                <w:sz w:val="24"/>
                <w:szCs w:val="20"/>
              </w:rPr>
              <w:t>两</w:t>
            </w:r>
            <w:r>
              <w:rPr>
                <w:rFonts w:ascii="黑体" w:eastAsia="黑体" w:hAnsi="Times" w:hint="eastAsia"/>
                <w:sz w:val="24"/>
                <w:szCs w:val="20"/>
              </w:rPr>
              <w:t>个子问题：</w:t>
            </w:r>
          </w:p>
          <w:p w14:paraId="05C42F84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.{**</w:t>
            </w:r>
            <w:r>
              <w:rPr>
                <w:rFonts w:ascii="黑体" w:eastAsia="黑体" w:hAnsi="Times"/>
                <w:sz w:val="24"/>
                <w:szCs w:val="20"/>
              </w:rPr>
              <w:t>addict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，**bdict}的形式可以生成一个字典副本，将字典合并</w:t>
            </w:r>
          </w:p>
          <w:p w14:paraId="525F8057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2.使用del删除字典中指定键的元素</w:t>
            </w:r>
          </w:p>
          <w:p w14:paraId="34CB7BF2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7D5ED3CB" w14:textId="77777777" w:rsidR="003612A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099A3211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711C4D">
              <w:rPr>
                <w:rFonts w:ascii="Consolas" w:hAnsi="Consolas" w:cs="宋体"/>
                <w:color w:val="4078F2"/>
                <w:kern w:val="0"/>
              </w:rPr>
              <w:t>actor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(a,b):</w:t>
            </w:r>
          </w:p>
          <w:p w14:paraId="7B7F648E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adict={**a,**b} </w:t>
            </w:r>
            <w:r w:rsidRPr="00711C4D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711C4D">
              <w:rPr>
                <w:rFonts w:ascii="Consolas" w:hAnsi="Consolas" w:cs="宋体"/>
                <w:i/>
                <w:iCs/>
                <w:color w:val="A0A1A7"/>
                <w:kern w:val="0"/>
              </w:rPr>
              <w:t>字典合并</w:t>
            </w:r>
          </w:p>
          <w:p w14:paraId="61418622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print(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刘昊然饰演的是：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adict[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刘昊然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])</w:t>
            </w:r>
          </w:p>
          <w:p w14:paraId="29C3AB95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print(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江疏影有事不能参加本次拍摄，更替为张静初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529A35D0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711C4D">
              <w:rPr>
                <w:rFonts w:ascii="Consolas" w:hAnsi="Consolas" w:cs="宋体"/>
                <w:color w:val="A626A4"/>
                <w:kern w:val="0"/>
              </w:rPr>
              <w:t>del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 adict[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江疏影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]</w:t>
            </w:r>
          </w:p>
          <w:p w14:paraId="010F5FBB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adict.update({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张静初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宫羽衣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})</w:t>
            </w:r>
          </w:p>
          <w:p w14:paraId="45D84361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print(adict)</w:t>
            </w:r>
          </w:p>
          <w:p w14:paraId="149DADCB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adict1={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宣言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白鹿颜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魏千翔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百里宁卿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_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姜广涛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刘冠成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拓跋山月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_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杨默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江涛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翼天瞻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董勇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吕嵩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杨新鸣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大合萨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_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郭正建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0021039D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adict2={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张智尧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白毅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_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宝木中阳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陈昊宇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小舟公主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杨玏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吕鹰扬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吴佳怡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嬴玉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0D9460BA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adict={**adict,**adict1,**adict2}</w:t>
            </w:r>
          </w:p>
          <w:p w14:paraId="104F6603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print(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所有演员及角色：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510949E7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    print(adict)</w:t>
            </w:r>
          </w:p>
          <w:p w14:paraId="6C64F385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print(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一共有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len(adict),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个角色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77DF281A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dict1 = {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刘昊然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吕归尘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宋祖儿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羽然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陈若轩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姬野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_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许凯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张志坚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雷碧城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李光洁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息衍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许晴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 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白凌波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47127823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dict2 = {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江疏影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宫羽衣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_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韩啸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王鸥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苏瞬卿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张丰毅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嬴无翳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_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宣晓明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张嘉译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百里景洪</w:t>
            </w:r>
            <w:r w:rsidRPr="00711C4D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711C4D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2A97B8F3" w14:textId="77777777" w:rsidR="00711C4D" w:rsidRPr="00711C4D" w:rsidRDefault="00711C4D" w:rsidP="00711C4D">
            <w:pPr>
              <w:widowControl/>
              <w:numPr>
                <w:ilvl w:val="0"/>
                <w:numId w:val="14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711C4D">
              <w:rPr>
                <w:rFonts w:ascii="Consolas" w:hAnsi="Consolas" w:cs="宋体"/>
                <w:color w:val="5C5C5C"/>
                <w:kern w:val="0"/>
              </w:rPr>
              <w:t>actor(dict1,dict2)</w:t>
            </w:r>
          </w:p>
          <w:p w14:paraId="7A973075" w14:textId="77777777" w:rsidR="00F818FF" w:rsidRDefault="003612AF" w:rsidP="003612A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执行结果：</w:t>
            </w:r>
          </w:p>
          <w:p w14:paraId="7F8A2298" w14:textId="152AE2AE" w:rsidR="0089007B" w:rsidRPr="00F12DE7" w:rsidRDefault="0089007B" w:rsidP="003612AF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黑体" w:eastAsia="黑体" w:hAnsi="Times" w:hint="eastAsia"/>
                <w:noProof/>
                <w:sz w:val="24"/>
                <w:szCs w:val="20"/>
              </w:rPr>
              <w:drawing>
                <wp:inline distT="0" distB="0" distL="0" distR="0" wp14:anchorId="2946EF86" wp14:editId="215FB801">
                  <wp:extent cx="5260340" cy="1551940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340" cy="1551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5F3" w14:paraId="367C4839" w14:textId="77777777">
        <w:trPr>
          <w:trHeight w:val="2478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0875" w14:textId="77777777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lastRenderedPageBreak/>
              <w:t>结论分析与体会：</w:t>
            </w:r>
          </w:p>
          <w:p w14:paraId="52F25A3A" w14:textId="3701C190" w:rsidR="008E65F3" w:rsidRDefault="00015038">
            <w:pPr>
              <w:rPr>
                <w:rFonts w:ascii="黑体" w:eastAsia="黑体" w:hAnsi="Times"/>
                <w:sz w:val="24"/>
                <w:szCs w:val="20"/>
              </w:rPr>
            </w:pPr>
            <w:r w:rsidRPr="00015038">
              <w:rPr>
                <w:rFonts w:ascii="黑体" w:eastAsia="黑体" w:hAnsi="Times" w:hint="eastAsia"/>
                <w:sz w:val="24"/>
                <w:szCs w:val="20"/>
              </w:rPr>
              <w:t>通过本次练习，我熟悉了Python列表元素增加、删除；+、*运算符对列表、元组对象的作用；Python列表中间位置插入和删除元素；运用成员测试运算符in在遍历序列元素；序列解包；列表排序方法sort()和内置排序函数sorted()的用法；字典对象的get()方法。通过</w:t>
            </w:r>
            <w:r w:rsidR="00434E18">
              <w:rPr>
                <w:rFonts w:ascii="黑体" w:eastAsia="黑体" w:hAnsi="Times" w:hint="eastAsia"/>
                <w:sz w:val="24"/>
                <w:szCs w:val="20"/>
              </w:rPr>
              <w:t>六</w:t>
            </w:r>
            <w:r w:rsidRPr="00015038">
              <w:rPr>
                <w:rFonts w:ascii="黑体" w:eastAsia="黑体" w:hAnsi="Times" w:hint="eastAsia"/>
                <w:sz w:val="24"/>
                <w:szCs w:val="20"/>
              </w:rPr>
              <w:t>个程序的编写，我复习了字典的元素的添加与修改、读取、创建与删除等操作</w:t>
            </w:r>
            <w:r w:rsidR="00434E18">
              <w:rPr>
                <w:rFonts w:ascii="黑体" w:eastAsia="黑体" w:hAnsi="Times" w:hint="eastAsia"/>
                <w:sz w:val="24"/>
                <w:szCs w:val="20"/>
              </w:rPr>
              <w:t>。</w:t>
            </w:r>
            <w:r w:rsidR="00434E18">
              <w:rPr>
                <w:rFonts w:ascii="黑体" w:eastAsia="黑体" w:hAnsi="Times"/>
                <w:sz w:val="24"/>
                <w:szCs w:val="20"/>
              </w:rPr>
              <w:t xml:space="preserve"> </w:t>
            </w:r>
          </w:p>
        </w:tc>
      </w:tr>
    </w:tbl>
    <w:p w14:paraId="58EB94C9" w14:textId="77777777" w:rsidR="008E65F3" w:rsidRDefault="008E65F3">
      <w:pPr>
        <w:widowControl/>
        <w:jc w:val="left"/>
      </w:pPr>
    </w:p>
    <w:sectPr w:rsidR="008E65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6DA2C" w14:textId="77777777" w:rsidR="00C937D5" w:rsidRDefault="00C937D5" w:rsidP="00DE2E39">
      <w:r>
        <w:separator/>
      </w:r>
    </w:p>
  </w:endnote>
  <w:endnote w:type="continuationSeparator" w:id="0">
    <w:p w14:paraId="31D5A753" w14:textId="77777777" w:rsidR="00C937D5" w:rsidRDefault="00C937D5" w:rsidP="00DE2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5AAAE" w14:textId="77777777" w:rsidR="00C937D5" w:rsidRDefault="00C937D5" w:rsidP="00DE2E39">
      <w:r>
        <w:separator/>
      </w:r>
    </w:p>
  </w:footnote>
  <w:footnote w:type="continuationSeparator" w:id="0">
    <w:p w14:paraId="1DC02497" w14:textId="77777777" w:rsidR="00C937D5" w:rsidRDefault="00C937D5" w:rsidP="00DE2E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D58"/>
    <w:multiLevelType w:val="multilevel"/>
    <w:tmpl w:val="57561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A92EDF"/>
    <w:multiLevelType w:val="multilevel"/>
    <w:tmpl w:val="95E4C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2136BA"/>
    <w:multiLevelType w:val="multilevel"/>
    <w:tmpl w:val="8D544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0F79DE"/>
    <w:multiLevelType w:val="multilevel"/>
    <w:tmpl w:val="1E807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9353DA"/>
    <w:multiLevelType w:val="multilevel"/>
    <w:tmpl w:val="48B6D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AF2668"/>
    <w:multiLevelType w:val="hybridMultilevel"/>
    <w:tmpl w:val="07F45B38"/>
    <w:lvl w:ilvl="0" w:tplc="6E6825E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D3BC4EC2">
      <w:start w:val="5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E225955"/>
    <w:multiLevelType w:val="multilevel"/>
    <w:tmpl w:val="C73A7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A875AB8"/>
    <w:multiLevelType w:val="multilevel"/>
    <w:tmpl w:val="2396A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DA4146A"/>
    <w:multiLevelType w:val="singleLevel"/>
    <w:tmpl w:val="4DA4146A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9" w15:restartNumberingAfterBreak="0">
    <w:nsid w:val="533433DE"/>
    <w:multiLevelType w:val="multilevel"/>
    <w:tmpl w:val="2A764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DD2C43"/>
    <w:multiLevelType w:val="multilevel"/>
    <w:tmpl w:val="7A34A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934307"/>
    <w:multiLevelType w:val="multilevel"/>
    <w:tmpl w:val="2C3A1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D53458C"/>
    <w:multiLevelType w:val="multilevel"/>
    <w:tmpl w:val="9C24B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C7F54FD"/>
    <w:multiLevelType w:val="multilevel"/>
    <w:tmpl w:val="4B3A7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64299338">
    <w:abstractNumId w:val="8"/>
  </w:num>
  <w:num w:numId="2" w16cid:durableId="466436801">
    <w:abstractNumId w:val="10"/>
  </w:num>
  <w:num w:numId="3" w16cid:durableId="113445834">
    <w:abstractNumId w:val="9"/>
  </w:num>
  <w:num w:numId="4" w16cid:durableId="554390652">
    <w:abstractNumId w:val="3"/>
  </w:num>
  <w:num w:numId="5" w16cid:durableId="1449931084">
    <w:abstractNumId w:val="12"/>
  </w:num>
  <w:num w:numId="6" w16cid:durableId="4745151">
    <w:abstractNumId w:val="5"/>
  </w:num>
  <w:num w:numId="7" w16cid:durableId="634024973">
    <w:abstractNumId w:val="2"/>
  </w:num>
  <w:num w:numId="8" w16cid:durableId="868690389">
    <w:abstractNumId w:val="13"/>
  </w:num>
  <w:num w:numId="9" w16cid:durableId="1447895526">
    <w:abstractNumId w:val="6"/>
  </w:num>
  <w:num w:numId="10" w16cid:durableId="1571187279">
    <w:abstractNumId w:val="11"/>
  </w:num>
  <w:num w:numId="11" w16cid:durableId="1197160183">
    <w:abstractNumId w:val="7"/>
  </w:num>
  <w:num w:numId="12" w16cid:durableId="1821463463">
    <w:abstractNumId w:val="4"/>
  </w:num>
  <w:num w:numId="13" w16cid:durableId="236474460">
    <w:abstractNumId w:val="1"/>
  </w:num>
  <w:num w:numId="14" w16cid:durableId="368772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TcysQSyDA0MLJR0lIJTi4sz8/NACgxrAXm/FqYsAAAA"/>
  </w:docVars>
  <w:rsids>
    <w:rsidRoot w:val="00172A27"/>
    <w:rsid w:val="00015038"/>
    <w:rsid w:val="000166B3"/>
    <w:rsid w:val="00071EBF"/>
    <w:rsid w:val="00105F07"/>
    <w:rsid w:val="00172A27"/>
    <w:rsid w:val="001E0035"/>
    <w:rsid w:val="002E2B19"/>
    <w:rsid w:val="002F66DE"/>
    <w:rsid w:val="0034223E"/>
    <w:rsid w:val="003612AF"/>
    <w:rsid w:val="00365D45"/>
    <w:rsid w:val="004053DD"/>
    <w:rsid w:val="00434E18"/>
    <w:rsid w:val="00453A82"/>
    <w:rsid w:val="00461F9C"/>
    <w:rsid w:val="00491DA1"/>
    <w:rsid w:val="004943AB"/>
    <w:rsid w:val="004A221B"/>
    <w:rsid w:val="004D7ABE"/>
    <w:rsid w:val="004E2AD0"/>
    <w:rsid w:val="005A5B22"/>
    <w:rsid w:val="005E4B56"/>
    <w:rsid w:val="0060625F"/>
    <w:rsid w:val="006D18F5"/>
    <w:rsid w:val="006E5F61"/>
    <w:rsid w:val="006E620D"/>
    <w:rsid w:val="00711C4D"/>
    <w:rsid w:val="00716165"/>
    <w:rsid w:val="00732BFE"/>
    <w:rsid w:val="007568D5"/>
    <w:rsid w:val="007F7643"/>
    <w:rsid w:val="0082292E"/>
    <w:rsid w:val="0083336E"/>
    <w:rsid w:val="0089007B"/>
    <w:rsid w:val="008E65F3"/>
    <w:rsid w:val="008F4D3F"/>
    <w:rsid w:val="009B188B"/>
    <w:rsid w:val="009C4176"/>
    <w:rsid w:val="00A43F17"/>
    <w:rsid w:val="00AD2D96"/>
    <w:rsid w:val="00AE3D33"/>
    <w:rsid w:val="00AF5C25"/>
    <w:rsid w:val="00B1078A"/>
    <w:rsid w:val="00B20FA1"/>
    <w:rsid w:val="00BD6731"/>
    <w:rsid w:val="00C53033"/>
    <w:rsid w:val="00C937D5"/>
    <w:rsid w:val="00D05CA2"/>
    <w:rsid w:val="00D25018"/>
    <w:rsid w:val="00D86CA0"/>
    <w:rsid w:val="00DE2E39"/>
    <w:rsid w:val="00E61F3F"/>
    <w:rsid w:val="00EF7539"/>
    <w:rsid w:val="00F12D8D"/>
    <w:rsid w:val="00F12DE7"/>
    <w:rsid w:val="00F321BF"/>
    <w:rsid w:val="00F34542"/>
    <w:rsid w:val="00F46245"/>
    <w:rsid w:val="00F818FF"/>
    <w:rsid w:val="020B33A7"/>
    <w:rsid w:val="02F5077E"/>
    <w:rsid w:val="05CA6289"/>
    <w:rsid w:val="08B92629"/>
    <w:rsid w:val="0C44302C"/>
    <w:rsid w:val="0D564B61"/>
    <w:rsid w:val="0E34140F"/>
    <w:rsid w:val="0F13401C"/>
    <w:rsid w:val="106B302F"/>
    <w:rsid w:val="11A85CCF"/>
    <w:rsid w:val="11AF1F33"/>
    <w:rsid w:val="12F966B3"/>
    <w:rsid w:val="14764EA0"/>
    <w:rsid w:val="17E37B4C"/>
    <w:rsid w:val="181A6867"/>
    <w:rsid w:val="1C213C9B"/>
    <w:rsid w:val="1DE1714F"/>
    <w:rsid w:val="1FD615E7"/>
    <w:rsid w:val="22D11CEF"/>
    <w:rsid w:val="275947B8"/>
    <w:rsid w:val="281F4D93"/>
    <w:rsid w:val="294E4BB9"/>
    <w:rsid w:val="2AC63BB4"/>
    <w:rsid w:val="2BAB0E7F"/>
    <w:rsid w:val="2BC11AD9"/>
    <w:rsid w:val="2C5A6197"/>
    <w:rsid w:val="2E3E2C97"/>
    <w:rsid w:val="2FA050F8"/>
    <w:rsid w:val="36300193"/>
    <w:rsid w:val="36FA0D7F"/>
    <w:rsid w:val="38174999"/>
    <w:rsid w:val="388367D0"/>
    <w:rsid w:val="3BF46DDA"/>
    <w:rsid w:val="3D566B73"/>
    <w:rsid w:val="436F61B0"/>
    <w:rsid w:val="444708A2"/>
    <w:rsid w:val="44A129E4"/>
    <w:rsid w:val="482D5CEB"/>
    <w:rsid w:val="49EE4B8A"/>
    <w:rsid w:val="49F42853"/>
    <w:rsid w:val="4AEC0A98"/>
    <w:rsid w:val="4B0E29C2"/>
    <w:rsid w:val="4C52380B"/>
    <w:rsid w:val="4D384825"/>
    <w:rsid w:val="4EB24FCA"/>
    <w:rsid w:val="50DA478C"/>
    <w:rsid w:val="532B5093"/>
    <w:rsid w:val="545240F4"/>
    <w:rsid w:val="560D4054"/>
    <w:rsid w:val="566F78F7"/>
    <w:rsid w:val="578E2E41"/>
    <w:rsid w:val="5A3B194C"/>
    <w:rsid w:val="5C57428C"/>
    <w:rsid w:val="65F519F1"/>
    <w:rsid w:val="665752E8"/>
    <w:rsid w:val="692B1800"/>
    <w:rsid w:val="69B245CA"/>
    <w:rsid w:val="6B0B6D5A"/>
    <w:rsid w:val="6FD31F12"/>
    <w:rsid w:val="70E836C3"/>
    <w:rsid w:val="72EC591C"/>
    <w:rsid w:val="731F173B"/>
    <w:rsid w:val="7DB55C6C"/>
    <w:rsid w:val="7E950180"/>
    <w:rsid w:val="7F33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C12E9"/>
  <w15:docId w15:val="{C2F687AF-C9D0-4F66-86BD-96E945023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semiHidden/>
    <w:qFormat/>
    <w:rPr>
      <w:rFonts w:ascii="Calibri" w:eastAsia="宋体" w:hAnsi="Calibri" w:cs="Calibri"/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rFonts w:ascii="Calibri" w:eastAsia="宋体" w:hAnsi="Calibri" w:cs="Calibri"/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paragraph" w:customStyle="1" w:styleId="alt">
    <w:name w:val="alt"/>
    <w:basedOn w:val="a"/>
    <w:rsid w:val="00AD2D9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ljs-function">
    <w:name w:val="hljs-function"/>
    <w:basedOn w:val="a0"/>
    <w:rsid w:val="00AD2D96"/>
  </w:style>
  <w:style w:type="character" w:customStyle="1" w:styleId="hljs-keyword">
    <w:name w:val="hljs-keyword"/>
    <w:basedOn w:val="a0"/>
    <w:rsid w:val="00AD2D96"/>
  </w:style>
  <w:style w:type="character" w:customStyle="1" w:styleId="hljs-title">
    <w:name w:val="hljs-title"/>
    <w:basedOn w:val="a0"/>
    <w:rsid w:val="00AD2D96"/>
  </w:style>
  <w:style w:type="character" w:customStyle="1" w:styleId="hljs-params">
    <w:name w:val="hljs-params"/>
    <w:basedOn w:val="a0"/>
    <w:rsid w:val="00AD2D96"/>
  </w:style>
  <w:style w:type="character" w:customStyle="1" w:styleId="hljs-builtin">
    <w:name w:val="hljs-built_in"/>
    <w:basedOn w:val="a0"/>
    <w:rsid w:val="00AD2D96"/>
  </w:style>
  <w:style w:type="character" w:customStyle="1" w:styleId="hljs-string">
    <w:name w:val="hljs-string"/>
    <w:basedOn w:val="a0"/>
    <w:rsid w:val="00AD2D96"/>
  </w:style>
  <w:style w:type="character" w:customStyle="1" w:styleId="hljs-number">
    <w:name w:val="hljs-number"/>
    <w:basedOn w:val="a0"/>
    <w:rsid w:val="00AD2D96"/>
  </w:style>
  <w:style w:type="character" w:customStyle="1" w:styleId="hljs-literal">
    <w:name w:val="hljs-literal"/>
    <w:basedOn w:val="a0"/>
    <w:rsid w:val="00AD2D96"/>
  </w:style>
  <w:style w:type="character" w:customStyle="1" w:styleId="hljs-comment">
    <w:name w:val="hljs-comment"/>
    <w:basedOn w:val="a0"/>
    <w:rsid w:val="00AD2D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7</Pages>
  <Words>655</Words>
  <Characters>3736</Characters>
  <Application>Microsoft Office Word</Application>
  <DocSecurity>0</DocSecurity>
  <Lines>31</Lines>
  <Paragraphs>8</Paragraphs>
  <ScaleCrop>false</ScaleCrop>
  <Company>Dareway</Company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志勇</dc:creator>
  <cp:lastModifiedBy>昕</cp:lastModifiedBy>
  <cp:revision>63</cp:revision>
  <dcterms:created xsi:type="dcterms:W3CDTF">2019-09-05T10:24:00Z</dcterms:created>
  <dcterms:modified xsi:type="dcterms:W3CDTF">2022-09-2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98</vt:lpwstr>
  </property>
</Properties>
</file>